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38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38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6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USAHA PENGGALI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tiga ratus delap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38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6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6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enam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6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0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0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PERUSAHAAN KONSTRUKSI TAHU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USAHA NON RUMAH TANGG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3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BMA.008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7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7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Y TAHUNAN PERUSAHAAAN INDUSTRI MANUFAKTU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PEMUTAKHIRAN DP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USAHA PENGGALI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EMAHALAN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ujuh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7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ilider Jaya W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namolo 1 lo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ilider Jaya W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USAHA PENGGALI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tuhemberua Km.18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46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46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USAHA PENGGALI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7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PDATING PROFIL PA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2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empat ratus enam puluh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46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63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63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USAHA PENGGALI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enam ratus tiga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63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0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0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EMAHALAN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8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8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delapan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8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820.5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820.5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VOLUME PENJUALAN ECERAN BERA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asar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5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5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VOLUME PENJUALAN ECERAN BERA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atus dua puluh ribu lima ratus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20.5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662.5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662.5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EMAHALAN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VOLUME PENJUALAN ECERAN BERA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asar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5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5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VOLUME PENJUALAN ECERAN BERA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enam ratus enam puluh dua ribu lima ratus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662.5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EMAHALAN KONSTRUKS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75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75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BUMD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PDATING PROFIL PA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2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2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ujuh ratus lima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75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af Adilman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laowo Dahana Tabaloh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8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8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af Adilman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delapan puluh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8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Lidama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83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83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Lidama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elapan ratus tig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3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83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83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elapan ratus tig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3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nard Kurniawan Lomb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DAHAN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89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89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nard Kurniawan Lomb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2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delapan puluh sembil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89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iakim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Pelud Binaka Desa Binaka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3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3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iakim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2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tiga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3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, Gunungsitoli Bara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89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89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elapan ratus sembilan puluh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9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83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83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elapan ratus tig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3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 Pelud Binaka Km 12,5 Desa Sifalaete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89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89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STATISTIK KEUANGAN PEMERINTAH DE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elapan ratus sembilan puluh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9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5.2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Me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Arah Nias Tengah Km. 6,2 Desa Fod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Me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Me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2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2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5.2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OTENSI DESA 2024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Mei 2024 – 31 Me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04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2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7.BMA.008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dua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2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